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Canada</w:t>
      </w:r>
      <w:r>
        <w:t xml:space="preserve"> </w:t>
      </w:r>
      <w:r>
        <w:t xml:space="preserve">Montreal</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Montreal, QC H3C 4B5</w:t>
      </w:r>
      <w:r>
        <w:br/>
      </w:r>
      <w:r>
        <w:t xml:space="preserve">Email: johndoe@email.com | Phone: (514) 123-4567</w:t>
      </w:r>
    </w:p>
    <w:p>
      <w:pPr>
        <w:pStyle w:val="BodyText"/>
      </w:pPr>
      <w:r>
        <w:t xml:space="preserve">April 5, 2024</w:t>
      </w:r>
    </w:p>
    <w:p>
      <w:pPr>
        <w:pStyle w:val="BodyText"/>
      </w:pPr>
      <w:r>
        <w:rPr>
          <w:bCs/>
          <w:b/>
        </w:rPr>
        <w:t xml:space="preserve">Recruitment Team</w:t>
      </w:r>
      <w:r>
        <w:br/>
      </w:r>
      <w:r>
        <w:rPr>
          <w:bCs/>
          <w:b/>
        </w:rPr>
        <w:t xml:space="preserve">Montreal Electric Solutions Inc.</w:t>
      </w:r>
      <w:r>
        <w:br/>
      </w:r>
      <w:r>
        <w:rPr>
          <w:bCs/>
          <w:b/>
        </w:rPr>
        <w:t xml:space="preserve">456 Rue Saint-Laurent</w:t>
      </w:r>
      <w:r>
        <w:br/>
      </w:r>
      <w:r>
        <w:rPr>
          <w:bCs/>
          <w:b/>
        </w:rPr>
        <w:t xml:space="preserve">Montreal, QC H2Y 1J8</w:t>
      </w:r>
    </w:p>
    <w:bookmarkStart w:id="20" w:name="dear-hiring-manager"/>
    <w:p>
      <w:pPr>
        <w:pStyle w:val="Heading2"/>
      </w:pPr>
      <w:r>
        <w:t xml:space="preserve">Dear Hiring Manager,</w:t>
      </w:r>
    </w:p>
    <w:p>
      <w:pPr>
        <w:pStyle w:val="FirstParagraph"/>
      </w:pPr>
      <w:r>
        <w:t xml:space="preserve">As a certified electrician with over a decade of hands-on experience in electrical systems design, installation, and maintenance, I am excited to apply for the Electrician position at Montreal Electric Solutions Inc. in Canada Montreal. My career has been defined by precision, safety compliance, and a commitment to delivering high-quality electrical work that meets the evolving needs of both residential and commercial clients. I am particularly drawn to this opportunity because of Montreal’s dynamic infrastructure projects and its reputation as a hub for innovation in energy solutions—areas where my expertise aligns perfectly with the requirements of your team.</w:t>
      </w:r>
    </w:p>
    <w:p>
      <w:pPr>
        <w:pStyle w:val="BodyText"/>
      </w:pPr>
      <w:r>
        <w:t xml:space="preserve">Throughout my career, I have worked on diverse electrical projects that range from residential wiring to industrial-scale systems. In Canada Montreal, the demand for skilled electricians is growing rapidly due to the city’s focus on sustainable development and smart energy technologies. My background in adhering to Canadian Electrical Code (CEC) standards and local regulations ensures that I can contribute immediately to your projects while maintaining the highest safety and quality benchmarks. Whether it’s troubleshooting complex electrical systems or installing energy-efficient solutions, I bring a meticulous approach that prioritizes both functionality and long-term reliability.</w:t>
      </w:r>
    </w:p>
    <w:p>
      <w:pPr>
        <w:pStyle w:val="BodyText"/>
      </w:pPr>
      <w:r>
        <w:t xml:space="preserve">One of my most significant achievements as an electrician in Canada Montreal was leading a team to retrofit a historic downtown building with modern electrical infrastructure while preserving its original architecture. This project required close collaboration with architects, engineers, and city officials to ensure compliance with local codes and environmental guidelines. The success of this initiative not only enhanced the building’s energy efficiency but also set a benchmark for similar projects in the region. Such experiences have honed my ability to adapt to unique challenges while maintaining strict adherence to safety protocols—a critical trait for any electrician operating in a city as complex and regulated as Montreal.</w:t>
      </w:r>
    </w:p>
    <w:p>
      <w:pPr>
        <w:pStyle w:val="BodyText"/>
      </w:pPr>
      <w:r>
        <w:t xml:space="preserve">In addition to technical proficiency, I pride myself on being a collaborative and customer-focused professional. As an electrician in Canada Montreal, I have consistently worked with clients to understand their specific needs, whether it’s installing custom lighting systems for a boutique or overhauling electrical panels for a manufacturing facility. My strong communication skills allow me to explain technical details in accessible terms, ensuring that clients feel informed and confident throughout the process. This approach has earned me a reputation for reliability and trustworthiness, which I believe is essential when working on projects that directly impact people’s safety and comfort.</w:t>
      </w:r>
    </w:p>
    <w:p>
      <w:pPr>
        <w:pStyle w:val="BodyText"/>
      </w:pPr>
      <w:r>
        <w:t xml:space="preserve">Canada Montreal offers a unique blend of traditional craftsmanship and cutting-edge technology in the electrical industry. I am particularly passionate about renewable energy systems, such as solar panel installations and energy storage solutions, which are gaining traction across the province. My recent certification in advanced electrical systems has equipped me with the knowledge to design and implement sustainable power solutions that align with Canada’s commitment to reducing carbon emissions. This expertise would allow me to contribute meaningfully to your company’s initiatives in green technology, a sector that is poised for significant growth in Montreal and beyond.</w:t>
      </w:r>
    </w:p>
    <w:p>
      <w:pPr>
        <w:pStyle w:val="BodyText"/>
      </w:pPr>
      <w:r>
        <w:t xml:space="preserve">My decision to apply for this role is also driven by my deep appreciation for Montreal’s vibrant community and its emphasis on skilled trades. As an electrician, I understand the critical role that professionals like myself play in supporting infrastructure development, public safety, and economic growth. Montreal’s thriving construction sector, coupled with its focus on smart cities and energy efficiency, provides an ideal environment for someone passionate about their craft to make a lasting impact. I am eager to bring my experience and dedication to your team while continuing to grow as a professional in one of Canada’s most innovative cities.</w:t>
      </w:r>
    </w:p>
    <w:p>
      <w:pPr>
        <w:pStyle w:val="BodyText"/>
      </w:pPr>
      <w:r>
        <w:t xml:space="preserve">Thank you for considering my application. I would welcome the opportunity to discuss how my skills and experiences align with the needs of Montreal Electric Solutions Inc. I am available at your convenience for an interview and can be reached at (514) 123-4567 or johndoe@email.com. I look forward to contributing my expertise as an electrician in Canada Montreal to support your company’s mission of excellence and innovation.</w:t>
      </w:r>
    </w:p>
    <w:p>
      <w:pPr>
        <w:pStyle w:val="BodyText"/>
      </w:pPr>
      <w:r>
        <w:t xml:space="preserve">Sincerely,</w:t>
      </w:r>
      <w:r>
        <w:br/>
      </w:r>
      <w:r>
        <w:rPr>
          <w:bCs/>
          <w:b/>
        </w:rPr>
        <w:t xml:space="preserve">John Doe</w:t>
      </w:r>
      <w:r>
        <w:br/>
      </w:r>
      <w:r>
        <w:t xml:space="preserve">Electrician</w:t>
      </w:r>
    </w:p>
    <w:p>
      <w:pPr>
        <w:pStyle w:val="BodyText"/>
      </w:pPr>
      <w:r>
        <w:t xml:space="preserve">This document is a sample cover letter tailored for an Electrician position in Canada Montreal. It emphasizes the importance of technical skills, safety compliance, and alignment with local industry tren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Canada Montreal</dc:title>
  <dc:creator/>
  <dc:language>en</dc:language>
  <cp:keywords/>
  <dcterms:created xsi:type="dcterms:W3CDTF">2026-07-23T08:32:25Z</dcterms:created>
  <dcterms:modified xsi:type="dcterms:W3CDTF">2026-07-23T08:32:25Z</dcterms:modified>
</cp:coreProperties>
</file>

<file path=docProps/custom.xml><?xml version="1.0" encoding="utf-8"?>
<Properties xmlns="http://schemas.openxmlformats.org/officeDocument/2006/custom-properties" xmlns:vt="http://schemas.openxmlformats.org/officeDocument/2006/docPropsVTypes"/>
</file>